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47218" w14:textId="2097E105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Sprint Backlog</w:t>
      </w:r>
      <w:r w:rsidR="00995634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- 1</w:t>
      </w:r>
      <w:r w:rsidRPr="00123CB6">
        <w:rPr>
          <w:rFonts w:ascii="Times New Roman" w:hAnsi="Times New Roman" w:cs="Times New Roman"/>
          <w:b/>
          <w:bCs/>
          <w:sz w:val="40"/>
          <w:szCs w:val="40"/>
          <w:u w:val="single"/>
        </w:rPr>
        <w:t>:</w:t>
      </w:r>
    </w:p>
    <w:p w14:paraId="2569E28E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tbl>
      <w:tblPr>
        <w:tblStyle w:val="TableGrid"/>
        <w:tblW w:w="11199" w:type="dxa"/>
        <w:tblInd w:w="-998" w:type="dxa"/>
        <w:tblLook w:val="04A0" w:firstRow="1" w:lastRow="0" w:firstColumn="1" w:lastColumn="0" w:noHBand="0" w:noVBand="1"/>
      </w:tblPr>
      <w:tblGrid>
        <w:gridCol w:w="642"/>
        <w:gridCol w:w="2176"/>
        <w:gridCol w:w="1885"/>
        <w:gridCol w:w="928"/>
        <w:gridCol w:w="928"/>
        <w:gridCol w:w="928"/>
        <w:gridCol w:w="928"/>
        <w:gridCol w:w="928"/>
        <w:gridCol w:w="928"/>
        <w:gridCol w:w="928"/>
      </w:tblGrid>
      <w:tr w:rsidR="00A37077" w:rsidRPr="00123CB6" w14:paraId="5E4C0A4D" w14:textId="77777777" w:rsidTr="006C28A1">
        <w:trPr>
          <w:trHeight w:val="1061"/>
        </w:trPr>
        <w:tc>
          <w:tcPr>
            <w:tcW w:w="642" w:type="dxa"/>
          </w:tcPr>
          <w:p w14:paraId="6A25214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2D7A63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D</w:t>
            </w:r>
          </w:p>
        </w:tc>
        <w:tc>
          <w:tcPr>
            <w:tcW w:w="2176" w:type="dxa"/>
          </w:tcPr>
          <w:p w14:paraId="4B44529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72235F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User Story</w:t>
            </w:r>
          </w:p>
        </w:tc>
        <w:tc>
          <w:tcPr>
            <w:tcW w:w="1885" w:type="dxa"/>
          </w:tcPr>
          <w:p w14:paraId="167D11E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5724CE9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sks</w:t>
            </w:r>
          </w:p>
        </w:tc>
        <w:tc>
          <w:tcPr>
            <w:tcW w:w="928" w:type="dxa"/>
          </w:tcPr>
          <w:p w14:paraId="3A156F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375F22F" w14:textId="19F75E8A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1</w:t>
            </w:r>
          </w:p>
        </w:tc>
        <w:tc>
          <w:tcPr>
            <w:tcW w:w="928" w:type="dxa"/>
          </w:tcPr>
          <w:p w14:paraId="3ED8D48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F5E4E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2</w:t>
            </w:r>
          </w:p>
        </w:tc>
        <w:tc>
          <w:tcPr>
            <w:tcW w:w="928" w:type="dxa"/>
          </w:tcPr>
          <w:p w14:paraId="0008CA6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C49956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3</w:t>
            </w:r>
          </w:p>
        </w:tc>
        <w:tc>
          <w:tcPr>
            <w:tcW w:w="928" w:type="dxa"/>
          </w:tcPr>
          <w:p w14:paraId="5DF47A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7090369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4</w:t>
            </w:r>
          </w:p>
        </w:tc>
        <w:tc>
          <w:tcPr>
            <w:tcW w:w="928" w:type="dxa"/>
          </w:tcPr>
          <w:p w14:paraId="7FD490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18C721B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5</w:t>
            </w:r>
          </w:p>
        </w:tc>
        <w:tc>
          <w:tcPr>
            <w:tcW w:w="928" w:type="dxa"/>
          </w:tcPr>
          <w:p w14:paraId="2A654DD0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0B66E05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6</w:t>
            </w:r>
          </w:p>
        </w:tc>
        <w:tc>
          <w:tcPr>
            <w:tcW w:w="928" w:type="dxa"/>
          </w:tcPr>
          <w:p w14:paraId="04B9DA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  <w:p w14:paraId="69117896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Day7</w:t>
            </w:r>
          </w:p>
        </w:tc>
      </w:tr>
      <w:tr w:rsidR="00A37077" w:rsidRPr="00123CB6" w14:paraId="4E0D41FE" w14:textId="77777777" w:rsidTr="006C28A1">
        <w:trPr>
          <w:trHeight w:val="1708"/>
        </w:trPr>
        <w:tc>
          <w:tcPr>
            <w:tcW w:w="642" w:type="dxa"/>
            <w:vMerge w:val="restart"/>
          </w:tcPr>
          <w:p w14:paraId="263416D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1</w:t>
            </w:r>
          </w:p>
        </w:tc>
        <w:tc>
          <w:tcPr>
            <w:tcW w:w="2176" w:type="dxa"/>
            <w:vMerge w:val="restart"/>
          </w:tcPr>
          <w:p w14:paraId="375C50E1" w14:textId="4B24CBE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As a developer,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we </w:t>
            </w: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want to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create</w:t>
            </w: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 a </w:t>
            </w:r>
            <w:r w:rsidR="00995634" w:rsidRPr="00995634">
              <w:rPr>
                <w:rFonts w:ascii="Times New Roman" w:hAnsi="Times New Roman" w:cs="Times New Roman"/>
                <w:sz w:val="32"/>
                <w:szCs w:val="32"/>
              </w:rPr>
              <w:t>system deals with the problems on managing a hostel by manager and avoid the problems which occur when carried manually</w:t>
            </w:r>
          </w:p>
        </w:tc>
        <w:tc>
          <w:tcPr>
            <w:tcW w:w="1885" w:type="dxa"/>
          </w:tcPr>
          <w:p w14:paraId="6B97925D" w14:textId="467AE9E7" w:rsidR="00A37077" w:rsidRPr="00123CB6" w:rsidRDefault="00F8444A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reate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 UI for </w:t>
            </w:r>
            <w:r w:rsidR="008E250F">
              <w:rPr>
                <w:rFonts w:ascii="Times New Roman" w:hAnsi="Times New Roman" w:cs="Times New Roman"/>
                <w:sz w:val="32"/>
                <w:szCs w:val="32"/>
              </w:rPr>
              <w:t xml:space="preserve">a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>window and write code for that</w:t>
            </w:r>
          </w:p>
        </w:tc>
        <w:tc>
          <w:tcPr>
            <w:tcW w:w="928" w:type="dxa"/>
          </w:tcPr>
          <w:p w14:paraId="30D6F6B1" w14:textId="321966F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41C2B659" w14:textId="4A99AB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65DA4A33" w14:textId="1C36F7A0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025D6684" w14:textId="509917E8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4327D3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2FFA87B7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39355511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4E0C368B" w14:textId="77777777" w:rsidTr="006C28A1">
        <w:trPr>
          <w:trHeight w:val="1973"/>
        </w:trPr>
        <w:tc>
          <w:tcPr>
            <w:tcW w:w="642" w:type="dxa"/>
            <w:vMerge/>
          </w:tcPr>
          <w:p w14:paraId="6DA99ECA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1F3D8C5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173DC13F" w14:textId="591F4D5D" w:rsidR="00A37077" w:rsidRPr="00123CB6" w:rsidRDefault="00793E7C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C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reate a database table for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student &amp; employee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 xml:space="preserve">information and connect it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to </w:t>
            </w:r>
            <w:r w:rsidR="00587F59">
              <w:rPr>
                <w:rFonts w:ascii="Times New Roman" w:hAnsi="Times New Roman" w:cs="Times New Roman"/>
                <w:sz w:val="32"/>
                <w:szCs w:val="32"/>
              </w:rPr>
              <w:t xml:space="preserve">that </w:t>
            </w:r>
            <w:r w:rsidR="00A37077" w:rsidRPr="00123CB6">
              <w:rPr>
                <w:rFonts w:ascii="Times New Roman" w:hAnsi="Times New Roman" w:cs="Times New Roman"/>
                <w:sz w:val="32"/>
                <w:szCs w:val="32"/>
              </w:rPr>
              <w:t>window</w:t>
            </w:r>
          </w:p>
        </w:tc>
        <w:tc>
          <w:tcPr>
            <w:tcW w:w="928" w:type="dxa"/>
          </w:tcPr>
          <w:p w14:paraId="372B46F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124EF4C3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7A108DB1" w14:textId="313D6811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818A99F" w14:textId="0896D77D" w:rsidR="00A37077" w:rsidRPr="00123CB6" w:rsidRDefault="00B771EC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3</w:t>
            </w:r>
          </w:p>
        </w:tc>
        <w:tc>
          <w:tcPr>
            <w:tcW w:w="928" w:type="dxa"/>
          </w:tcPr>
          <w:p w14:paraId="15302F60" w14:textId="1BCE2AF2" w:rsidR="00A37077" w:rsidRPr="00123CB6" w:rsidRDefault="00426804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  <w:tc>
          <w:tcPr>
            <w:tcW w:w="928" w:type="dxa"/>
          </w:tcPr>
          <w:p w14:paraId="74963DF4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D3AFC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A37077" w:rsidRPr="00123CB6" w14:paraId="1F3EFD2B" w14:textId="77777777" w:rsidTr="006C28A1">
        <w:trPr>
          <w:trHeight w:val="1972"/>
        </w:trPr>
        <w:tc>
          <w:tcPr>
            <w:tcW w:w="642" w:type="dxa"/>
            <w:vMerge/>
          </w:tcPr>
          <w:p w14:paraId="459561FD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2176" w:type="dxa"/>
            <w:vMerge/>
          </w:tcPr>
          <w:p w14:paraId="0EDD0B8B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1885" w:type="dxa"/>
          </w:tcPr>
          <w:p w14:paraId="511084CC" w14:textId="20E7D2BC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sz w:val="32"/>
                <w:szCs w:val="32"/>
              </w:rPr>
            </w:pPr>
            <w:r w:rsidRPr="00123CB6">
              <w:rPr>
                <w:rFonts w:ascii="Times New Roman" w:hAnsi="Times New Roman" w:cs="Times New Roman"/>
                <w:sz w:val="32"/>
                <w:szCs w:val="32"/>
              </w:rPr>
              <w:t>Test the window whether it is working or not</w:t>
            </w:r>
          </w:p>
        </w:tc>
        <w:tc>
          <w:tcPr>
            <w:tcW w:w="928" w:type="dxa"/>
          </w:tcPr>
          <w:p w14:paraId="01C373E2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42415C8C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0885095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68886048" w14:textId="77777777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2E2A989" w14:textId="65482093" w:rsidR="00A37077" w:rsidRPr="00123CB6" w:rsidRDefault="00A37077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28" w:type="dxa"/>
          </w:tcPr>
          <w:p w14:paraId="5C8EBE84" w14:textId="4A1A004E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</w:t>
            </w:r>
          </w:p>
        </w:tc>
        <w:tc>
          <w:tcPr>
            <w:tcW w:w="928" w:type="dxa"/>
          </w:tcPr>
          <w:p w14:paraId="6B2FAE4F" w14:textId="6108B54C" w:rsidR="00A37077" w:rsidRPr="00123CB6" w:rsidRDefault="00E8375E" w:rsidP="006C28A1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</w:t>
            </w:r>
          </w:p>
        </w:tc>
      </w:tr>
    </w:tbl>
    <w:p w14:paraId="4E8326D3" w14:textId="77777777" w:rsidR="00A37077" w:rsidRPr="00123CB6" w:rsidRDefault="00A37077" w:rsidP="00A3707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7AE5ED9" w14:textId="77777777" w:rsidR="00854913" w:rsidRDefault="00854913"/>
    <w:sectPr w:rsidR="00854913" w:rsidSect="00AC413D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jIyMDEwM7YwtjRT0lEKTi0uzszPAykwrAUASZdYpywAAAA="/>
  </w:docVars>
  <w:rsids>
    <w:rsidRoot w:val="00787004"/>
    <w:rsid w:val="0019362A"/>
    <w:rsid w:val="002F210E"/>
    <w:rsid w:val="00426804"/>
    <w:rsid w:val="00587F59"/>
    <w:rsid w:val="00591B25"/>
    <w:rsid w:val="00620E3A"/>
    <w:rsid w:val="00787004"/>
    <w:rsid w:val="00793E7C"/>
    <w:rsid w:val="00854913"/>
    <w:rsid w:val="008E250F"/>
    <w:rsid w:val="00995634"/>
    <w:rsid w:val="00A37077"/>
    <w:rsid w:val="00B771EC"/>
    <w:rsid w:val="00E8375E"/>
    <w:rsid w:val="00F84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52D23"/>
  <w15:chartTrackingRefBased/>
  <w15:docId w15:val="{3E6BEE76-B6C3-4325-B2A6-AEB064636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077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7077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eed Hossain</dc:creator>
  <cp:keywords/>
  <dc:description/>
  <cp:lastModifiedBy>Sayeed Hossain</cp:lastModifiedBy>
  <cp:revision>2</cp:revision>
  <dcterms:created xsi:type="dcterms:W3CDTF">2020-12-07T16:13:00Z</dcterms:created>
  <dcterms:modified xsi:type="dcterms:W3CDTF">2020-12-07T16:45:00Z</dcterms:modified>
</cp:coreProperties>
</file>